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1AA9BC7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105F63" w14:textId="3D86F00C" w:rsidR="00820271" w:rsidRPr="00820271" w:rsidRDefault="0082027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</w:pPr>
      <w:r w:rsidRPr="00820271"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SELECT FIRST_NAME AS WORKER_NAME FROM Worker</w:t>
      </w:r>
      <w:r>
        <w:rPr>
          <w:rFonts w:ascii="Times New Roman" w:eastAsia="Times New Roman" w:hAnsi="Times New Roman" w:cs="Times New Roman"/>
          <w:color w:val="FF0000"/>
          <w:spacing w:val="3"/>
          <w:sz w:val="24"/>
          <w:szCs w:val="24"/>
          <w:lang w:eastAsia="en-IN"/>
        </w:rPr>
        <w:t>;</w:t>
      </w:r>
    </w:p>
    <w:p w14:paraId="1924BD64" w14:textId="24280CBE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2F7D9C35" w14:textId="7CB3DA8A" w:rsidR="00820271" w:rsidRPr="00820271" w:rsidRDefault="0082027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820271">
        <w:rPr>
          <w:b w:val="0"/>
          <w:bCs w:val="0"/>
          <w:color w:val="FF0000"/>
          <w:spacing w:val="3"/>
        </w:rPr>
        <w:t>SELECT DISTINCT DEPARTMENT FROM Worker</w:t>
      </w:r>
      <w:r>
        <w:rPr>
          <w:b w:val="0"/>
          <w:bCs w:val="0"/>
          <w:color w:val="FF0000"/>
          <w:spacing w:val="3"/>
        </w:rPr>
        <w:t>;</w:t>
      </w:r>
    </w:p>
    <w:p w14:paraId="57DD2D1C" w14:textId="1AD3ECB3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4F2C5F93" w14:textId="3ADCBF78" w:rsidR="00820271" w:rsidRDefault="0082027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>SELECT * FROM Worker</w:t>
      </w:r>
    </w:p>
    <w:p w14:paraId="41AA2002" w14:textId="40904FE1" w:rsidR="00820271" w:rsidRPr="00820271" w:rsidRDefault="0082027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>ORDER BY ID DESC LIMIT 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820271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7</Words>
  <Characters>325</Characters>
  <Application>Microsoft Office Word</Application>
  <DocSecurity>0</DocSecurity>
  <Lines>2</Lines>
  <Paragraphs>1</Paragraphs>
  <ScaleCrop>false</ScaleCrop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8-07T13:58:00Z</dcterms:modified>
</cp:coreProperties>
</file>